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-1369"/>
        <w:tblW w:w="9687" w:type="dxa"/>
        <w:tblLook w:val="04A0" w:firstRow="1" w:lastRow="0" w:firstColumn="1" w:lastColumn="0" w:noHBand="0" w:noVBand="1"/>
      </w:tblPr>
      <w:tblGrid>
        <w:gridCol w:w="1020"/>
        <w:gridCol w:w="3176"/>
        <w:gridCol w:w="1020"/>
        <w:gridCol w:w="4471"/>
      </w:tblGrid>
      <w:tr w:rsidR="004036E3" w:rsidRPr="008B04C3" w14:paraId="5DF55D5D" w14:textId="77777777" w:rsidTr="004036E3">
        <w:trPr>
          <w:gridAfter w:val="2"/>
          <w:wAfter w:w="5491" w:type="dxa"/>
          <w:trHeight w:val="1123"/>
        </w:trPr>
        <w:tc>
          <w:tcPr>
            <w:tcW w:w="4196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4915DBE" w14:textId="3EC5CDD6" w:rsidR="004036E3" w:rsidRPr="004036E3" w:rsidRDefault="004036E3" w:rsidP="004036E3">
            <w:pPr>
              <w:spacing w:line="312" w:lineRule="auto"/>
              <w:rPr>
                <w:rFonts w:ascii="Garamond" w:hAnsi="Garamond"/>
                <w:b/>
                <w:bCs/>
                <w:sz w:val="36"/>
                <w:szCs w:val="36"/>
              </w:rPr>
            </w:pPr>
            <w:r w:rsidRPr="00221DB7">
              <w:rPr>
                <w:rFonts w:ascii="Garamond" w:hAnsi="Garamond"/>
                <w:b/>
                <w:bCs/>
                <w:sz w:val="36"/>
                <w:szCs w:val="36"/>
              </w:rPr>
              <w:t>SAE ACHIEVEMENTS:</w:t>
            </w:r>
          </w:p>
        </w:tc>
      </w:tr>
      <w:tr w:rsidR="008B04C3" w:rsidRPr="008B04C3" w14:paraId="5BEB5CA1" w14:textId="77777777" w:rsidTr="004036E3">
        <w:trPr>
          <w:trHeight w:val="698"/>
        </w:trPr>
        <w:tc>
          <w:tcPr>
            <w:tcW w:w="1020" w:type="dxa"/>
            <w:vAlign w:val="center"/>
          </w:tcPr>
          <w:p w14:paraId="3FEFBEC2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Hlk89268766"/>
            <w:proofErr w:type="spellStart"/>
            <w:r w:rsidRPr="008B04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o</w:t>
            </w:r>
            <w:proofErr w:type="spellEnd"/>
            <w:r w:rsidRPr="008B04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4196" w:type="dxa"/>
            <w:gridSpan w:val="2"/>
            <w:vAlign w:val="center"/>
          </w:tcPr>
          <w:p w14:paraId="6B75F443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ENTS</w:t>
            </w:r>
          </w:p>
        </w:tc>
        <w:tc>
          <w:tcPr>
            <w:tcW w:w="4471" w:type="dxa"/>
            <w:vAlign w:val="center"/>
          </w:tcPr>
          <w:p w14:paraId="27289BBD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NK</w:t>
            </w:r>
          </w:p>
        </w:tc>
      </w:tr>
      <w:tr w:rsidR="008B04C3" w:rsidRPr="008B04C3" w14:paraId="6F6CE60A" w14:textId="77777777" w:rsidTr="004036E3">
        <w:trPr>
          <w:trHeight w:val="425"/>
        </w:trPr>
        <w:tc>
          <w:tcPr>
            <w:tcW w:w="1020" w:type="dxa"/>
            <w:vAlign w:val="center"/>
          </w:tcPr>
          <w:p w14:paraId="6F4D6474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96" w:type="dxa"/>
            <w:gridSpan w:val="2"/>
            <w:vAlign w:val="center"/>
          </w:tcPr>
          <w:p w14:paraId="0713996D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EFFICYCLE 2012</w:t>
            </w:r>
          </w:p>
        </w:tc>
        <w:tc>
          <w:tcPr>
            <w:tcW w:w="4471" w:type="dxa"/>
            <w:vAlign w:val="center"/>
          </w:tcPr>
          <w:p w14:paraId="15F191A3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Pr="008B04C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</w:tr>
      <w:tr w:rsidR="008B04C3" w:rsidRPr="008B04C3" w14:paraId="5E024804" w14:textId="77777777" w:rsidTr="008B04C3">
        <w:trPr>
          <w:trHeight w:val="615"/>
        </w:trPr>
        <w:tc>
          <w:tcPr>
            <w:tcW w:w="1020" w:type="dxa"/>
            <w:vAlign w:val="center"/>
          </w:tcPr>
          <w:p w14:paraId="3FC206F1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96" w:type="dxa"/>
            <w:gridSpan w:val="2"/>
            <w:vAlign w:val="center"/>
          </w:tcPr>
          <w:p w14:paraId="70FD8999" w14:textId="77777777" w:rsid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 xml:space="preserve">BAJA </w:t>
            </w:r>
            <w:r w:rsidR="00EC624A">
              <w:rPr>
                <w:rFonts w:ascii="Times New Roman" w:hAnsi="Times New Roman" w:cs="Times New Roman"/>
                <w:sz w:val="24"/>
                <w:szCs w:val="24"/>
              </w:rPr>
              <w:t xml:space="preserve">SAE </w:t>
            </w: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  <w:p w14:paraId="11912864" w14:textId="4994A5BF" w:rsidR="008B10DB" w:rsidRPr="008B04C3" w:rsidRDefault="008B10DB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ll-Terrain Vehicle Design Challenge)</w:t>
            </w:r>
          </w:p>
        </w:tc>
        <w:tc>
          <w:tcPr>
            <w:tcW w:w="4471" w:type="dxa"/>
            <w:vAlign w:val="center"/>
          </w:tcPr>
          <w:p w14:paraId="08C739D5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</w:p>
        </w:tc>
      </w:tr>
      <w:tr w:rsidR="008B04C3" w:rsidRPr="008B04C3" w14:paraId="05D51F89" w14:textId="77777777" w:rsidTr="008B04C3">
        <w:trPr>
          <w:trHeight w:val="1202"/>
        </w:trPr>
        <w:tc>
          <w:tcPr>
            <w:tcW w:w="1020" w:type="dxa"/>
            <w:vAlign w:val="center"/>
          </w:tcPr>
          <w:p w14:paraId="18919EAB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96" w:type="dxa"/>
            <w:gridSpan w:val="2"/>
            <w:vAlign w:val="center"/>
          </w:tcPr>
          <w:p w14:paraId="2580B81A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EFFICYCLE 2016</w:t>
            </w:r>
          </w:p>
        </w:tc>
        <w:tc>
          <w:tcPr>
            <w:tcW w:w="4471" w:type="dxa"/>
            <w:vAlign w:val="center"/>
          </w:tcPr>
          <w:p w14:paraId="562376D7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B04C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 xml:space="preserve"> Runner Up,</w:t>
            </w:r>
          </w:p>
          <w:p w14:paraId="2992F531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Build Quality Winner</w:t>
            </w:r>
          </w:p>
        </w:tc>
      </w:tr>
      <w:tr w:rsidR="008B04C3" w:rsidRPr="008B04C3" w14:paraId="170C1B93" w14:textId="77777777" w:rsidTr="008B04C3">
        <w:trPr>
          <w:trHeight w:val="615"/>
        </w:trPr>
        <w:tc>
          <w:tcPr>
            <w:tcW w:w="1020" w:type="dxa"/>
            <w:vAlign w:val="center"/>
          </w:tcPr>
          <w:p w14:paraId="5C27903A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196" w:type="dxa"/>
            <w:gridSpan w:val="2"/>
            <w:vAlign w:val="center"/>
          </w:tcPr>
          <w:p w14:paraId="74D4E984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EFFICAR 2017</w:t>
            </w:r>
          </w:p>
        </w:tc>
        <w:tc>
          <w:tcPr>
            <w:tcW w:w="4471" w:type="dxa"/>
            <w:vAlign w:val="center"/>
          </w:tcPr>
          <w:p w14:paraId="270F751A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Best Production Plan</w:t>
            </w:r>
          </w:p>
        </w:tc>
      </w:tr>
      <w:tr w:rsidR="008B04C3" w:rsidRPr="008B04C3" w14:paraId="34F5EE7D" w14:textId="77777777" w:rsidTr="008B04C3">
        <w:trPr>
          <w:trHeight w:val="615"/>
        </w:trPr>
        <w:tc>
          <w:tcPr>
            <w:tcW w:w="1020" w:type="dxa"/>
            <w:vAlign w:val="center"/>
          </w:tcPr>
          <w:p w14:paraId="468A8190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196" w:type="dxa"/>
            <w:gridSpan w:val="2"/>
            <w:vAlign w:val="center"/>
          </w:tcPr>
          <w:p w14:paraId="4A993CC4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GO-KART 2017</w:t>
            </w:r>
          </w:p>
        </w:tc>
        <w:tc>
          <w:tcPr>
            <w:tcW w:w="4471" w:type="dxa"/>
            <w:vAlign w:val="center"/>
          </w:tcPr>
          <w:p w14:paraId="73BD01AB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B04C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 xml:space="preserve"> Runner Up</w:t>
            </w:r>
          </w:p>
        </w:tc>
      </w:tr>
      <w:tr w:rsidR="008B04C3" w:rsidRPr="008B04C3" w14:paraId="54DA419A" w14:textId="77777777" w:rsidTr="008B04C3">
        <w:trPr>
          <w:trHeight w:val="587"/>
        </w:trPr>
        <w:tc>
          <w:tcPr>
            <w:tcW w:w="1020" w:type="dxa"/>
            <w:vAlign w:val="center"/>
          </w:tcPr>
          <w:p w14:paraId="59CB0481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196" w:type="dxa"/>
            <w:gridSpan w:val="2"/>
            <w:vAlign w:val="center"/>
          </w:tcPr>
          <w:p w14:paraId="5C78B38F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HVC 2018</w:t>
            </w:r>
          </w:p>
        </w:tc>
        <w:tc>
          <w:tcPr>
            <w:tcW w:w="4471" w:type="dxa"/>
            <w:vAlign w:val="center"/>
          </w:tcPr>
          <w:p w14:paraId="1D8D67F7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</w:p>
        </w:tc>
      </w:tr>
      <w:tr w:rsidR="008B04C3" w:rsidRPr="008B04C3" w14:paraId="2D10BC42" w14:textId="77777777" w:rsidTr="004036E3">
        <w:trPr>
          <w:trHeight w:val="3092"/>
        </w:trPr>
        <w:tc>
          <w:tcPr>
            <w:tcW w:w="1020" w:type="dxa"/>
            <w:vAlign w:val="center"/>
          </w:tcPr>
          <w:p w14:paraId="541386BD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196" w:type="dxa"/>
            <w:gridSpan w:val="2"/>
            <w:vAlign w:val="center"/>
          </w:tcPr>
          <w:p w14:paraId="44345A0B" w14:textId="77777777" w:rsid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 xml:space="preserve">BAJA </w:t>
            </w:r>
            <w:r w:rsidR="00EC624A">
              <w:rPr>
                <w:rFonts w:ascii="Times New Roman" w:hAnsi="Times New Roman" w:cs="Times New Roman"/>
                <w:sz w:val="24"/>
                <w:szCs w:val="24"/>
              </w:rPr>
              <w:t xml:space="preserve">SAE </w:t>
            </w: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  <w:p w14:paraId="0C24D9AE" w14:textId="1C005180" w:rsidR="00EC624A" w:rsidRPr="008B04C3" w:rsidRDefault="00EC624A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ll-Terrain Vehicle Design Challenge)</w:t>
            </w:r>
          </w:p>
        </w:tc>
        <w:tc>
          <w:tcPr>
            <w:tcW w:w="4471" w:type="dxa"/>
            <w:vAlign w:val="center"/>
          </w:tcPr>
          <w:p w14:paraId="7CBF9397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Overall 1st</w:t>
            </w:r>
          </w:p>
          <w:p w14:paraId="5C8E0E93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aneuverability</w:t>
            </w:r>
            <w:proofErr w:type="spellEnd"/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– 1st</w:t>
            </w:r>
          </w:p>
          <w:p w14:paraId="50D20E05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Endurance – 2nd</w:t>
            </w:r>
          </w:p>
          <w:p w14:paraId="2570AFE2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Design Evaluation – 2nd</w:t>
            </w:r>
          </w:p>
          <w:p w14:paraId="6F183150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ales Presentation – 2nd</w:t>
            </w:r>
          </w:p>
          <w:p w14:paraId="0E28BD75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st Evaluation – 2nd</w:t>
            </w:r>
          </w:p>
          <w:p w14:paraId="24E2D4F7" w14:textId="5C978850" w:rsidR="008B04C3" w:rsidRPr="008B04C3" w:rsidRDefault="008B04C3" w:rsidP="004036E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led Pull – 3rd</w:t>
            </w:r>
          </w:p>
        </w:tc>
      </w:tr>
      <w:tr w:rsidR="008B04C3" w:rsidRPr="008B04C3" w14:paraId="763843A6" w14:textId="77777777" w:rsidTr="008B04C3">
        <w:trPr>
          <w:trHeight w:val="1202"/>
        </w:trPr>
        <w:tc>
          <w:tcPr>
            <w:tcW w:w="1020" w:type="dxa"/>
            <w:vAlign w:val="center"/>
          </w:tcPr>
          <w:p w14:paraId="7612F01D" w14:textId="77777777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196" w:type="dxa"/>
            <w:gridSpan w:val="2"/>
            <w:vAlign w:val="center"/>
          </w:tcPr>
          <w:p w14:paraId="2F27EACC" w14:textId="77777777" w:rsidR="00EC624A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TDC 2018</w:t>
            </w:r>
          </w:p>
          <w:p w14:paraId="4F9274F5" w14:textId="1CD5D980" w:rsidR="008B04C3" w:rsidRPr="008B04C3" w:rsidRDefault="00EC624A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ractor Design Challenge)</w:t>
            </w:r>
          </w:p>
        </w:tc>
        <w:tc>
          <w:tcPr>
            <w:tcW w:w="4471" w:type="dxa"/>
            <w:vAlign w:val="center"/>
          </w:tcPr>
          <w:p w14:paraId="409DAE8D" w14:textId="66CEBDB1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EA13B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B04C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  <w:p w14:paraId="7C3E1F00" w14:textId="0EF87BDD" w:rsidR="008B04C3" w:rsidRPr="008B04C3" w:rsidRDefault="008B04C3" w:rsidP="008B04C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 xml:space="preserve">Durability </w:t>
            </w:r>
            <w:r w:rsidR="00EA13B2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B04C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</w:p>
        </w:tc>
      </w:tr>
      <w:tr w:rsidR="00EB4B42" w:rsidRPr="008B04C3" w14:paraId="4124DE75" w14:textId="77777777" w:rsidTr="008B04C3">
        <w:trPr>
          <w:trHeight w:val="1202"/>
        </w:trPr>
        <w:tc>
          <w:tcPr>
            <w:tcW w:w="1020" w:type="dxa"/>
            <w:vAlign w:val="center"/>
          </w:tcPr>
          <w:p w14:paraId="678832DC" w14:textId="77777777" w:rsidR="00EB4B42" w:rsidRPr="008B04C3" w:rsidRDefault="00EB4B42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196" w:type="dxa"/>
            <w:gridSpan w:val="2"/>
            <w:vAlign w:val="center"/>
          </w:tcPr>
          <w:p w14:paraId="77AB2664" w14:textId="77777777" w:rsidR="00EB4B42" w:rsidRDefault="00EB4B42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BAJA SAE INDIA 20</w:t>
            </w:r>
            <w:r w:rsidR="00075F6A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  <w:p w14:paraId="6F140FFD" w14:textId="7BECB09A" w:rsidR="00EC624A" w:rsidRPr="008B04C3" w:rsidRDefault="00EC624A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ll-Terrain Vehicle Design Challenge)</w:t>
            </w:r>
          </w:p>
        </w:tc>
        <w:tc>
          <w:tcPr>
            <w:tcW w:w="4471" w:type="dxa"/>
            <w:vAlign w:val="center"/>
          </w:tcPr>
          <w:p w14:paraId="6882A159" w14:textId="4552C393" w:rsidR="00EB4B42" w:rsidRPr="008B04C3" w:rsidRDefault="00EB4B42" w:rsidP="008508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st Event</w:t>
            </w:r>
            <w:r w:rsidR="00EA13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-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EA13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</w:t>
            </w:r>
            <w:r w:rsidR="00EA13B2"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nd</w:t>
            </w:r>
          </w:p>
          <w:p w14:paraId="7674C9F1" w14:textId="08D5D1A0" w:rsidR="00EB4B42" w:rsidRPr="008B04C3" w:rsidRDefault="00EB4B42" w:rsidP="008508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Design Event </w:t>
            </w:r>
            <w:r w:rsidR="00EA13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- 18</w:t>
            </w:r>
            <w:r w:rsidR="00EA13B2"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th</w:t>
            </w:r>
          </w:p>
          <w:p w14:paraId="797410FE" w14:textId="0DD7A611" w:rsidR="00EB4B42" w:rsidRDefault="00EB4B42" w:rsidP="008508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Sales Presentation </w:t>
            </w:r>
            <w:r w:rsidR="00EA13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-</w:t>
            </w: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EA13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3</w:t>
            </w:r>
            <w:r w:rsidR="00EA13B2"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st</w:t>
            </w:r>
          </w:p>
          <w:p w14:paraId="6FB65697" w14:textId="3C55499E" w:rsidR="00EB4B42" w:rsidRPr="008B04C3" w:rsidRDefault="00EA13B2" w:rsidP="0085080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Endurance - 9</w:t>
            </w:r>
            <w:r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th</w:t>
            </w:r>
          </w:p>
        </w:tc>
      </w:tr>
      <w:tr w:rsidR="00075F6A" w:rsidRPr="008B04C3" w14:paraId="450FFFDC" w14:textId="77777777" w:rsidTr="008B04C3">
        <w:trPr>
          <w:trHeight w:val="1202"/>
        </w:trPr>
        <w:tc>
          <w:tcPr>
            <w:tcW w:w="1020" w:type="dxa"/>
            <w:vAlign w:val="center"/>
          </w:tcPr>
          <w:p w14:paraId="6E1FB35A" w14:textId="14421083" w:rsidR="00075F6A" w:rsidRPr="008B04C3" w:rsidRDefault="00075F6A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196" w:type="dxa"/>
            <w:gridSpan w:val="2"/>
            <w:vAlign w:val="center"/>
          </w:tcPr>
          <w:p w14:paraId="187718EB" w14:textId="77777777" w:rsidR="00075F6A" w:rsidRDefault="00075F6A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C 2019</w:t>
            </w:r>
          </w:p>
          <w:p w14:paraId="513082D9" w14:textId="2C039D87" w:rsidR="00EC624A" w:rsidRPr="008B04C3" w:rsidRDefault="00EC624A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ractor Design Challenge)</w:t>
            </w:r>
          </w:p>
        </w:tc>
        <w:tc>
          <w:tcPr>
            <w:tcW w:w="4471" w:type="dxa"/>
            <w:vAlign w:val="center"/>
          </w:tcPr>
          <w:p w14:paraId="3D3F2789" w14:textId="17349C76" w:rsidR="00570FB6" w:rsidRDefault="00570FB6" w:rsidP="00570F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Overall 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- </w:t>
            </w: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  <w:r w:rsidRPr="001D10C3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st</w:t>
            </w:r>
          </w:p>
          <w:p w14:paraId="4D18A21D" w14:textId="18617071" w:rsidR="00075F6A" w:rsidRPr="008B04C3" w:rsidRDefault="00931773" w:rsidP="008508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Best </w:t>
            </w:r>
            <w:r w:rsidR="001D10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Design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- 2</w:t>
            </w:r>
            <w:r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nd</w:t>
            </w:r>
          </w:p>
        </w:tc>
      </w:tr>
      <w:tr w:rsidR="00EB4B42" w:rsidRPr="008B04C3" w14:paraId="272FC3AF" w14:textId="77777777" w:rsidTr="008B04C3">
        <w:trPr>
          <w:trHeight w:val="1202"/>
        </w:trPr>
        <w:tc>
          <w:tcPr>
            <w:tcW w:w="1020" w:type="dxa"/>
            <w:vAlign w:val="center"/>
          </w:tcPr>
          <w:p w14:paraId="3E77153B" w14:textId="12A51809" w:rsidR="00EB4B42" w:rsidRPr="008B04C3" w:rsidRDefault="00EB4B42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="00075F6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96" w:type="dxa"/>
            <w:gridSpan w:val="2"/>
            <w:vAlign w:val="center"/>
          </w:tcPr>
          <w:p w14:paraId="2C95BB6F" w14:textId="77777777" w:rsidR="00EB4B42" w:rsidRDefault="00EB4B42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BAJA SAE INDIA 2020</w:t>
            </w:r>
          </w:p>
          <w:p w14:paraId="79765365" w14:textId="074453DD" w:rsidR="00EC624A" w:rsidRPr="008B04C3" w:rsidRDefault="00EC624A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ll-Terrain Vehicle Design Challenge)</w:t>
            </w:r>
          </w:p>
        </w:tc>
        <w:tc>
          <w:tcPr>
            <w:tcW w:w="4471" w:type="dxa"/>
            <w:vAlign w:val="center"/>
          </w:tcPr>
          <w:p w14:paraId="4B6A3729" w14:textId="32EE33E2" w:rsidR="00EB4B42" w:rsidRPr="008B04C3" w:rsidRDefault="00EB4B42" w:rsidP="00EA13B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st Event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EA13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- 4</w:t>
            </w:r>
            <w:r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th</w:t>
            </w:r>
          </w:p>
          <w:p w14:paraId="44D30845" w14:textId="2B5C4BFD" w:rsidR="00EB4B42" w:rsidRPr="008B04C3" w:rsidRDefault="00EB4B42" w:rsidP="00EA13B2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Design Event </w:t>
            </w:r>
            <w:r w:rsidR="00EA13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- </w:t>
            </w: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46</w:t>
            </w:r>
            <w:r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th</w:t>
            </w:r>
          </w:p>
          <w:p w14:paraId="327AAC46" w14:textId="2C74D323" w:rsidR="00EB4B42" w:rsidRPr="008B04C3" w:rsidRDefault="00EB4B42" w:rsidP="00C933CE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ales Presentation</w:t>
            </w:r>
            <w:r w:rsidR="00EA13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- </w:t>
            </w: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71</w:t>
            </w:r>
            <w:r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st</w:t>
            </w:r>
          </w:p>
        </w:tc>
      </w:tr>
      <w:tr w:rsidR="00EB4B42" w:rsidRPr="008B04C3" w14:paraId="2692B18A" w14:textId="77777777" w:rsidTr="008B04C3">
        <w:trPr>
          <w:trHeight w:val="1202"/>
        </w:trPr>
        <w:tc>
          <w:tcPr>
            <w:tcW w:w="1020" w:type="dxa"/>
            <w:vAlign w:val="center"/>
          </w:tcPr>
          <w:p w14:paraId="6E72EAA3" w14:textId="735265D5" w:rsidR="00EB4B42" w:rsidRPr="008B04C3" w:rsidRDefault="00EB4B42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75F6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96" w:type="dxa"/>
            <w:gridSpan w:val="2"/>
            <w:vAlign w:val="center"/>
          </w:tcPr>
          <w:p w14:paraId="5C760EDA" w14:textId="77777777" w:rsidR="00EB4B42" w:rsidRDefault="00EB4B42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BAJA SAE INTERNATIONAL ARIZONA 2020</w:t>
            </w:r>
          </w:p>
          <w:p w14:paraId="49A055CB" w14:textId="3824B45C" w:rsidR="00EC624A" w:rsidRPr="008B04C3" w:rsidRDefault="00EC624A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ll-Terrain Vehicle Design Challenge)</w:t>
            </w:r>
          </w:p>
        </w:tc>
        <w:tc>
          <w:tcPr>
            <w:tcW w:w="4471" w:type="dxa"/>
            <w:vAlign w:val="center"/>
          </w:tcPr>
          <w:p w14:paraId="0F232162" w14:textId="450E44A1" w:rsidR="00EA13B2" w:rsidRDefault="00EB4B42" w:rsidP="00EA13B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Cost Event </w:t>
            </w:r>
            <w:r w:rsidR="00EA13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- 8</w:t>
            </w:r>
            <w:r w:rsidR="00EA13B2"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th</w:t>
            </w:r>
          </w:p>
          <w:p w14:paraId="13A659DC" w14:textId="2F646D23" w:rsidR="00EA13B2" w:rsidRDefault="00EB4B42" w:rsidP="00EA13B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Design Event</w:t>
            </w:r>
            <w:r w:rsidR="00EA13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-</w:t>
            </w: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EA13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1</w:t>
            </w:r>
            <w:r w:rsidR="00EA13B2"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st</w:t>
            </w:r>
          </w:p>
          <w:p w14:paraId="0C760461" w14:textId="49DFF110" w:rsidR="00EB4B42" w:rsidRPr="008B04C3" w:rsidRDefault="00EB4B42" w:rsidP="00EA13B2">
            <w:pPr>
              <w:spacing w:after="16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ales Presentation</w:t>
            </w:r>
            <w:r w:rsidR="00EA13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- 27</w:t>
            </w:r>
            <w:r w:rsidR="00EA13B2"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th</w:t>
            </w:r>
          </w:p>
        </w:tc>
      </w:tr>
      <w:tr w:rsidR="000C1C14" w:rsidRPr="008B04C3" w14:paraId="77D140F0" w14:textId="77777777" w:rsidTr="008B04C3">
        <w:trPr>
          <w:trHeight w:val="1202"/>
        </w:trPr>
        <w:tc>
          <w:tcPr>
            <w:tcW w:w="1020" w:type="dxa"/>
            <w:vAlign w:val="center"/>
          </w:tcPr>
          <w:p w14:paraId="286B5B57" w14:textId="5E7C6A30" w:rsidR="000C1C14" w:rsidRPr="008B04C3" w:rsidRDefault="000C1C14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75F6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96" w:type="dxa"/>
            <w:gridSpan w:val="2"/>
            <w:vAlign w:val="center"/>
          </w:tcPr>
          <w:p w14:paraId="3B494004" w14:textId="77777777" w:rsidR="000C1C14" w:rsidRDefault="000C1C14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C</w:t>
            </w:r>
            <w:r w:rsidR="00075F6A">
              <w:rPr>
                <w:rFonts w:ascii="Times New Roman" w:hAnsi="Times New Roman" w:cs="Times New Roman"/>
                <w:sz w:val="24"/>
                <w:szCs w:val="24"/>
              </w:rPr>
              <w:t xml:space="preserve"> 2020</w:t>
            </w:r>
          </w:p>
          <w:p w14:paraId="399BEDF3" w14:textId="0429B372" w:rsidR="00EC624A" w:rsidRPr="008B04C3" w:rsidRDefault="00EC624A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ractor Design Challenge)</w:t>
            </w:r>
          </w:p>
        </w:tc>
        <w:tc>
          <w:tcPr>
            <w:tcW w:w="4471" w:type="dxa"/>
            <w:vAlign w:val="center"/>
          </w:tcPr>
          <w:p w14:paraId="61854909" w14:textId="1278F4DC" w:rsidR="000C1C14" w:rsidRDefault="000C1C14" w:rsidP="00EA13B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Overall - 2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nd</w:t>
            </w:r>
          </w:p>
          <w:p w14:paraId="2A23495A" w14:textId="3D4870A7" w:rsidR="000C1C14" w:rsidRDefault="000C1C14" w:rsidP="00EA13B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est Design - 2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nd</w:t>
            </w:r>
          </w:p>
          <w:p w14:paraId="2E0458D9" w14:textId="0D69325E" w:rsidR="000C1C14" w:rsidRPr="008B04C3" w:rsidRDefault="000C1C14" w:rsidP="00EA13B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est design approach - 5</w:t>
            </w:r>
            <w:r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th</w:t>
            </w:r>
          </w:p>
        </w:tc>
      </w:tr>
      <w:tr w:rsidR="00C933CE" w:rsidRPr="008B04C3" w14:paraId="6C60BC01" w14:textId="77777777" w:rsidTr="008B04C3">
        <w:trPr>
          <w:trHeight w:val="1202"/>
        </w:trPr>
        <w:tc>
          <w:tcPr>
            <w:tcW w:w="1020" w:type="dxa"/>
            <w:vAlign w:val="center"/>
          </w:tcPr>
          <w:p w14:paraId="5C14D30B" w14:textId="0D0C3649" w:rsidR="00C933CE" w:rsidRPr="008B04C3" w:rsidRDefault="00C933CE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75F6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196" w:type="dxa"/>
            <w:gridSpan w:val="2"/>
            <w:vAlign w:val="center"/>
          </w:tcPr>
          <w:p w14:paraId="62B6BAFC" w14:textId="77777777" w:rsidR="00EC624A" w:rsidRDefault="00C933CE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B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Pr="008B04C3">
              <w:rPr>
                <w:rFonts w:ascii="Times New Roman" w:hAnsi="Times New Roman" w:cs="Times New Roman"/>
                <w:sz w:val="24"/>
                <w:szCs w:val="24"/>
              </w:rPr>
              <w:t>A SAE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TERNATIONAL </w:t>
            </w:r>
          </w:p>
          <w:p w14:paraId="2E96BAA3" w14:textId="77777777" w:rsidR="00C933CE" w:rsidRDefault="00C933CE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IZONA 2021</w:t>
            </w:r>
          </w:p>
          <w:p w14:paraId="25F142DC" w14:textId="6782D89A" w:rsidR="00EC624A" w:rsidRPr="008B04C3" w:rsidRDefault="00EC624A" w:rsidP="00EB4B4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ll-Terrain Vehicle Design Challenge)</w:t>
            </w:r>
          </w:p>
        </w:tc>
        <w:tc>
          <w:tcPr>
            <w:tcW w:w="4471" w:type="dxa"/>
            <w:vAlign w:val="center"/>
          </w:tcPr>
          <w:p w14:paraId="609EDC4B" w14:textId="45175DC3" w:rsidR="00C933CE" w:rsidRDefault="00C933CE" w:rsidP="00EA13B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Overall – 34</w:t>
            </w:r>
            <w:r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th</w:t>
            </w:r>
          </w:p>
          <w:p w14:paraId="6B5779F0" w14:textId="168D4832" w:rsidR="00C933CE" w:rsidRDefault="00C933CE" w:rsidP="00EA13B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Design – 40</w:t>
            </w:r>
            <w:r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  <w:p w14:paraId="339EC10C" w14:textId="4325A73B" w:rsidR="00C933CE" w:rsidRPr="008B04C3" w:rsidRDefault="00C933CE" w:rsidP="00EA13B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st - 20</w:t>
            </w:r>
            <w:r w:rsidRPr="00EA13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IN"/>
              </w:rPr>
              <w:t>th</w:t>
            </w:r>
          </w:p>
        </w:tc>
      </w:tr>
      <w:bookmarkEnd w:id="0"/>
    </w:tbl>
    <w:p w14:paraId="6F3804CF" w14:textId="77777777" w:rsidR="008639B0" w:rsidRDefault="008639B0"/>
    <w:sectPr w:rsidR="008639B0" w:rsidSect="00FA7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D9934" w14:textId="77777777" w:rsidR="000E5B53" w:rsidRDefault="000E5B53" w:rsidP="00C933CE">
      <w:pPr>
        <w:spacing w:after="0" w:line="240" w:lineRule="auto"/>
      </w:pPr>
      <w:r>
        <w:separator/>
      </w:r>
    </w:p>
  </w:endnote>
  <w:endnote w:type="continuationSeparator" w:id="0">
    <w:p w14:paraId="26AF305C" w14:textId="77777777" w:rsidR="000E5B53" w:rsidRDefault="000E5B53" w:rsidP="00C933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C166E" w14:textId="77777777" w:rsidR="000E5B53" w:rsidRDefault="000E5B53" w:rsidP="00C933CE">
      <w:pPr>
        <w:spacing w:after="0" w:line="240" w:lineRule="auto"/>
      </w:pPr>
      <w:r>
        <w:separator/>
      </w:r>
    </w:p>
  </w:footnote>
  <w:footnote w:type="continuationSeparator" w:id="0">
    <w:p w14:paraId="253BE3E6" w14:textId="77777777" w:rsidR="000E5B53" w:rsidRDefault="000E5B53" w:rsidP="00C933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rYwNDI3MDa1MLBQ0lEKTi0uzszPAykwrAUAVL8uOywAAAA="/>
  </w:docVars>
  <w:rsids>
    <w:rsidRoot w:val="003D74A4"/>
    <w:rsid w:val="00075F6A"/>
    <w:rsid w:val="00085D45"/>
    <w:rsid w:val="000C1C14"/>
    <w:rsid w:val="000E5B53"/>
    <w:rsid w:val="001D10C3"/>
    <w:rsid w:val="002178C5"/>
    <w:rsid w:val="00337639"/>
    <w:rsid w:val="003D74A4"/>
    <w:rsid w:val="004036E3"/>
    <w:rsid w:val="004E5775"/>
    <w:rsid w:val="00570FB6"/>
    <w:rsid w:val="00604A93"/>
    <w:rsid w:val="006E19A0"/>
    <w:rsid w:val="00850800"/>
    <w:rsid w:val="008639B0"/>
    <w:rsid w:val="008B04C3"/>
    <w:rsid w:val="008B10DB"/>
    <w:rsid w:val="00931773"/>
    <w:rsid w:val="00C933CE"/>
    <w:rsid w:val="00E54553"/>
    <w:rsid w:val="00E75A69"/>
    <w:rsid w:val="00EA13B2"/>
    <w:rsid w:val="00EB4B42"/>
    <w:rsid w:val="00EC624A"/>
    <w:rsid w:val="00F352C9"/>
    <w:rsid w:val="00FA70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2544D"/>
  <w15:docId w15:val="{B93344DA-AD67-46FA-90CD-3FE8DDD52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74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7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3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3CE"/>
  </w:style>
  <w:style w:type="paragraph" w:styleId="Footer">
    <w:name w:val="footer"/>
    <w:basedOn w:val="Normal"/>
    <w:link w:val="FooterChar"/>
    <w:uiPriority w:val="99"/>
    <w:unhideWhenUsed/>
    <w:rsid w:val="00C93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3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vetha</dc:creator>
  <cp:lastModifiedBy>hp</cp:lastModifiedBy>
  <cp:revision>11</cp:revision>
  <dcterms:created xsi:type="dcterms:W3CDTF">2021-12-01T11:07:00Z</dcterms:created>
  <dcterms:modified xsi:type="dcterms:W3CDTF">2021-12-02T06:53:00Z</dcterms:modified>
</cp:coreProperties>
</file>